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EC0E" w14:textId="77777777" w:rsidR="003B755C" w:rsidRDefault="003B755C" w:rsidP="003B755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iloso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43EB1EC" w14:textId="2E51A829" w:rsidR="003B755C" w:rsidRPr="003D7F22" w:rsidRDefault="00BF3C26" w:rsidP="003B755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343C8699" w:rsidR="00D83B2B" w:rsidRPr="00D83B2B" w:rsidRDefault="003B755C" w:rsidP="003B755C">
      <w:pPr>
        <w:spacing w:line="216" w:lineRule="auto"/>
        <w:rPr>
          <w:rFonts w:cstheme="minorHAnsi"/>
        </w:rPr>
      </w:pPr>
      <w:r w:rsidRPr="00FE20AB">
        <w:rPr>
          <w:rFonts w:cstheme="minorHAnsi"/>
        </w:rPr>
        <w:t>Philosophy grapples with fundamental questions about the nature of reality, what it means to be human, and how one should act. At Mt. San Jacinto college we offer survey courses that span the history of philosophy and more specialized classes that focus on core areas of philosophy like logic and ethic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87C7B62" w14:textId="77777777" w:rsidR="004E0F22" w:rsidRPr="00F94F8A" w:rsidRDefault="004E0F22" w:rsidP="00F94F8A">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CSU</w:t>
      </w:r>
    </w:p>
    <w:p w14:paraId="3A964FAB" w14:textId="77777777" w:rsidR="004E0F22" w:rsidRPr="00F94F8A" w:rsidRDefault="004E0F22" w:rsidP="00F94F8A">
      <w:pPr>
        <w:pStyle w:val="ListParagraph"/>
        <w:numPr>
          <w:ilvl w:val="0"/>
          <w:numId w:val="4"/>
        </w:numPr>
        <w:rPr>
          <w:rFonts w:asciiTheme="minorHAnsi" w:hAnsiTheme="minorHAnsi" w:cstheme="minorHAnsi"/>
          <w:sz w:val="20"/>
          <w:szCs w:val="20"/>
        </w:rPr>
      </w:pPr>
      <w:r w:rsidRPr="00F94F8A">
        <w:rPr>
          <w:rFonts w:asciiTheme="minorHAnsi" w:hAnsiTheme="minorHAnsi" w:cstheme="minorHAnsi"/>
          <w:sz w:val="20"/>
          <w:szCs w:val="20"/>
        </w:rPr>
        <w:t>Philosophy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43F02E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F3C26">
        <w:rPr>
          <w:rFonts w:asciiTheme="minorHAnsi" w:hAnsiTheme="minorHAnsi" w:cstheme="minorHAnsi"/>
          <w:sz w:val="20"/>
          <w:szCs w:val="20"/>
        </w:rPr>
        <w:t>C</w:t>
      </w:r>
    </w:p>
    <w:p w14:paraId="2F2D4542" w14:textId="1BA434E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4E0F22">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26DAFA5"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92C0C4B">
                <wp:simplePos x="0" y="0"/>
                <wp:positionH relativeFrom="margin">
                  <wp:posOffset>57786</wp:posOffset>
                </wp:positionH>
                <wp:positionV relativeFrom="page">
                  <wp:posOffset>306958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55pt;margin-top:241.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dQ8CK4AAAAAgBAAAPAAAAZHJzL2Rvd25yZXYu&#10;eG1sTI/NTsMwEITvSLyDtUhcqtYJTasQsqlQEKBeQAQewImXOOCfKHbbwNNjTnAarWY08225m41m&#10;R5r84CxCukqAke2cHGyP8PZ6v8yB+SCsFNpZQvgiD7vq/KwUhXQn+0LHJvQsllhfCAQVwlhw7jtF&#10;RviVG8lG791NRoR4Tj2XkzjFcqP5VZJsuRGDjQtKjFQr6j6bg0EYlVfPi2/9VC8e9rWvh7vHpv1A&#10;vLyYb2+ABZrDXxh+8SM6VJGpdQcrPdMI12kMImT5OgMW/TyN2iJssvUGeFXy/w9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dQ8CK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177F5B">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E0F22"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D50E20A"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bdr w:val="none" w:sz="0" w:space="0" w:color="auto" w:frame="1"/>
              </w:rPr>
              <w:t>ENGL-101</w:t>
            </w:r>
          </w:p>
        </w:tc>
        <w:tc>
          <w:tcPr>
            <w:tcW w:w="5870" w:type="dxa"/>
          </w:tcPr>
          <w:p w14:paraId="635529C6" w14:textId="22FC963E"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Calibri" w:hAnsi="Calibri" w:cs="Calibri"/>
                <w:color w:val="000000"/>
                <w:sz w:val="22"/>
                <w:szCs w:val="24"/>
              </w:rPr>
              <w:t xml:space="preserve">College Composition </w:t>
            </w:r>
          </w:p>
        </w:tc>
        <w:tc>
          <w:tcPr>
            <w:tcW w:w="1313" w:type="dxa"/>
          </w:tcPr>
          <w:p w14:paraId="55306BD1" w14:textId="4F1C7EB2"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Calibri" w:hAnsi="Calibri" w:cs="Calibri"/>
                <w:color w:val="000000"/>
                <w:sz w:val="22"/>
                <w:szCs w:val="24"/>
              </w:rPr>
              <w:t>4</w:t>
            </w:r>
          </w:p>
        </w:tc>
      </w:tr>
      <w:tr w:rsidR="004E0F22"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3355905"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COMM-100</w:t>
            </w:r>
          </w:p>
        </w:tc>
        <w:tc>
          <w:tcPr>
            <w:tcW w:w="5870" w:type="dxa"/>
          </w:tcPr>
          <w:p w14:paraId="37BC83B3" w14:textId="00A4CCF1"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Public Speaking</w:t>
            </w:r>
          </w:p>
        </w:tc>
        <w:tc>
          <w:tcPr>
            <w:tcW w:w="1313" w:type="dxa"/>
          </w:tcPr>
          <w:p w14:paraId="56152D89" w14:textId="4D56EEE6"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B17D3FC"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HIL-101</w:t>
            </w:r>
          </w:p>
        </w:tc>
        <w:tc>
          <w:tcPr>
            <w:tcW w:w="5870" w:type="dxa"/>
          </w:tcPr>
          <w:p w14:paraId="798454FA" w14:textId="7C2C3519"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Philosophy I</w:t>
            </w:r>
          </w:p>
        </w:tc>
        <w:tc>
          <w:tcPr>
            <w:tcW w:w="1313" w:type="dxa"/>
          </w:tcPr>
          <w:p w14:paraId="64BCEF68" w14:textId="46FDF605"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E0F22" w:rsidRPr="008E1CE1" w:rsidRDefault="004E0F22" w:rsidP="004E0F2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7D3F410"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MATH-140</w:t>
            </w:r>
          </w:p>
        </w:tc>
        <w:tc>
          <w:tcPr>
            <w:tcW w:w="5870" w:type="dxa"/>
          </w:tcPr>
          <w:p w14:paraId="57FA4267" w14:textId="3946BFE9"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Statistics</w:t>
            </w:r>
          </w:p>
        </w:tc>
        <w:tc>
          <w:tcPr>
            <w:tcW w:w="1313" w:type="dxa"/>
          </w:tcPr>
          <w:p w14:paraId="36D23F10" w14:textId="6A3D2D07"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r w:rsidR="004E0F22"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7F54826"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bdr w:val="none" w:sz="0" w:space="0" w:color="auto" w:frame="1"/>
              </w:rPr>
              <w:t>PS-101</w:t>
            </w:r>
          </w:p>
        </w:tc>
        <w:tc>
          <w:tcPr>
            <w:tcW w:w="5870" w:type="dxa"/>
          </w:tcPr>
          <w:p w14:paraId="411DA8EB" w14:textId="27DDB525"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Introduction to American Government and Politics</w:t>
            </w:r>
          </w:p>
        </w:tc>
        <w:tc>
          <w:tcPr>
            <w:tcW w:w="1313" w:type="dxa"/>
          </w:tcPr>
          <w:p w14:paraId="29E60E6C" w14:textId="7F7B1006"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Calibri" w:hAnsi="Calibri" w:cs="Calibri"/>
                <w:color w:val="000000"/>
                <w:sz w:val="22"/>
                <w:szCs w:val="24"/>
              </w:rPr>
              <w:t>3</w:t>
            </w:r>
          </w:p>
        </w:tc>
      </w:tr>
    </w:tbl>
    <w:p w14:paraId="0C0802D9" w14:textId="6D36F2C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BF3C26">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E0F2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12A7DC"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bdr w:val="none" w:sz="0" w:space="0" w:color="auto" w:frame="1"/>
              </w:rPr>
              <w:t xml:space="preserve">PHIL-112 </w:t>
            </w:r>
            <w:r w:rsidRPr="004E0F22">
              <w:rPr>
                <w:rFonts w:asciiTheme="minorHAnsi" w:hAnsiTheme="minorHAnsi" w:cstheme="minorHAnsi"/>
                <w:color w:val="000000"/>
                <w:sz w:val="22"/>
                <w:szCs w:val="24"/>
              </w:rPr>
              <w:t>or</w:t>
            </w:r>
          </w:p>
          <w:p w14:paraId="76FDD812" w14:textId="5CBEA7B2"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bdr w:val="none" w:sz="0" w:space="0" w:color="auto" w:frame="1"/>
              </w:rPr>
              <w:t>ENGL-103</w:t>
            </w:r>
          </w:p>
        </w:tc>
        <w:tc>
          <w:tcPr>
            <w:tcW w:w="5870" w:type="dxa"/>
          </w:tcPr>
          <w:p w14:paraId="19342C69" w14:textId="77777777" w:rsidR="004E0F22" w:rsidRPr="004E0F22" w:rsidRDefault="004E0F22" w:rsidP="004E0F2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4E0F22">
              <w:rPr>
                <w:rFonts w:asciiTheme="minorHAnsi" w:hAnsiTheme="minorHAnsi" w:cstheme="minorHAnsi"/>
                <w:color w:val="000000"/>
                <w:sz w:val="22"/>
                <w:szCs w:val="24"/>
              </w:rPr>
              <w:t>Critical Thinking and Composition or</w:t>
            </w:r>
          </w:p>
          <w:p w14:paraId="03571DB6" w14:textId="01987C55"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0F22">
              <w:rPr>
                <w:rFonts w:asciiTheme="minorHAnsi" w:hAnsiTheme="minorHAnsi" w:cstheme="minorHAnsi"/>
                <w:color w:val="000000"/>
                <w:sz w:val="22"/>
                <w:szCs w:val="24"/>
              </w:rPr>
              <w:t>Critical Thinking and Writing</w:t>
            </w:r>
          </w:p>
        </w:tc>
        <w:tc>
          <w:tcPr>
            <w:tcW w:w="1313" w:type="dxa"/>
          </w:tcPr>
          <w:p w14:paraId="401B7A34" w14:textId="51E68798"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0F22">
              <w:rPr>
                <w:rFonts w:asciiTheme="minorHAnsi" w:hAnsiTheme="minorHAnsi" w:cstheme="minorHAnsi"/>
                <w:color w:val="000000"/>
                <w:sz w:val="22"/>
                <w:szCs w:val="24"/>
              </w:rPr>
              <w:t>3</w:t>
            </w:r>
          </w:p>
        </w:tc>
      </w:tr>
      <w:tr w:rsidR="004E0F2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4E0F22" w:rsidRPr="008E1CE1" w:rsidRDefault="004E0F22" w:rsidP="004E0F2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3ECAD56" w:rsidR="004E0F22" w:rsidRPr="004E0F22" w:rsidRDefault="004E0F22" w:rsidP="004E0F2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HIST-101</w:t>
            </w:r>
          </w:p>
        </w:tc>
        <w:tc>
          <w:tcPr>
            <w:tcW w:w="5870" w:type="dxa"/>
          </w:tcPr>
          <w:p w14:paraId="00F9BB57" w14:textId="79C27662" w:rsidR="004E0F22" w:rsidRPr="004E0F22" w:rsidRDefault="004E0F22" w:rsidP="004E0F2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 xml:space="preserve">Western Civilization to 1650 </w:t>
            </w:r>
          </w:p>
        </w:tc>
        <w:tc>
          <w:tcPr>
            <w:tcW w:w="1313" w:type="dxa"/>
          </w:tcPr>
          <w:p w14:paraId="0794A019" w14:textId="34448C02" w:rsidR="004E0F22" w:rsidRPr="004E0F22" w:rsidRDefault="004E0F22" w:rsidP="004E0F2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4E0F2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4E0F22" w:rsidRPr="008E1CE1" w:rsidRDefault="004E0F22" w:rsidP="004E0F2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4BBECB0" w:rsidR="004E0F22" w:rsidRPr="004E0F22" w:rsidRDefault="004E0F22" w:rsidP="004E0F2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PHIL-103</w:t>
            </w:r>
          </w:p>
        </w:tc>
        <w:tc>
          <w:tcPr>
            <w:tcW w:w="5870" w:type="dxa"/>
          </w:tcPr>
          <w:p w14:paraId="21C771E7" w14:textId="7873EC1C" w:rsidR="004E0F22" w:rsidRPr="004E0F22" w:rsidRDefault="004E0F22" w:rsidP="004E0F2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Logic</w:t>
            </w:r>
          </w:p>
        </w:tc>
        <w:tc>
          <w:tcPr>
            <w:tcW w:w="1313" w:type="dxa"/>
          </w:tcPr>
          <w:p w14:paraId="7B69753E" w14:textId="1235D5A7" w:rsidR="004E0F22" w:rsidRPr="004E0F22" w:rsidRDefault="004E0F22" w:rsidP="004E0F2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r w:rsidR="00BF3C26"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BF3C26" w:rsidRPr="008E1CE1" w:rsidRDefault="00BF3C26" w:rsidP="00BF3C2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7E00367" w14:textId="77777777" w:rsid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bdr w:val="none" w:sz="0" w:space="0" w:color="auto" w:frame="1"/>
              </w:rPr>
              <w:t xml:space="preserve">SPAN-101 or FREN-101 </w:t>
            </w:r>
            <w:r w:rsidRPr="00BF3C26">
              <w:rPr>
                <w:rFonts w:ascii="Calibri" w:hAnsi="Calibri" w:cs="Calibri"/>
                <w:color w:val="000000"/>
                <w:sz w:val="22"/>
                <w:szCs w:val="24"/>
              </w:rPr>
              <w:t xml:space="preserve">or </w:t>
            </w:r>
          </w:p>
          <w:p w14:paraId="0828694A" w14:textId="3B6E0C70" w:rsidR="00BF3C26" w:rsidRP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ASL-100</w:t>
            </w:r>
          </w:p>
        </w:tc>
        <w:tc>
          <w:tcPr>
            <w:tcW w:w="5870" w:type="dxa"/>
          </w:tcPr>
          <w:p w14:paraId="526325BE" w14:textId="77777777" w:rsidR="00BF3C26" w:rsidRPr="00BF3C26" w:rsidRDefault="00BF3C26" w:rsidP="00BF3C26">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F3C26">
              <w:rPr>
                <w:rFonts w:cs="Calibri"/>
                <w:color w:val="000000"/>
                <w:sz w:val="22"/>
                <w:szCs w:val="24"/>
              </w:rPr>
              <w:t>Elementary Spanish I or</w:t>
            </w:r>
          </w:p>
          <w:p w14:paraId="40ABBCD2" w14:textId="77777777" w:rsidR="00BF3C26" w:rsidRPr="00BF3C26" w:rsidRDefault="00BF3C26" w:rsidP="00BF3C26">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F3C26">
              <w:rPr>
                <w:rFonts w:cs="Calibri"/>
                <w:color w:val="000000"/>
                <w:sz w:val="22"/>
                <w:szCs w:val="24"/>
              </w:rPr>
              <w:t xml:space="preserve">Elementary French I or </w:t>
            </w:r>
          </w:p>
          <w:p w14:paraId="115C0398" w14:textId="1777931E" w:rsidR="00BF3C26" w:rsidRPr="00BF3C26" w:rsidRDefault="00BF3C26" w:rsidP="00BF3C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American Sign Language I</w:t>
            </w:r>
          </w:p>
        </w:tc>
        <w:tc>
          <w:tcPr>
            <w:tcW w:w="1313" w:type="dxa"/>
          </w:tcPr>
          <w:p w14:paraId="12028B2E" w14:textId="5FAE43DB" w:rsidR="00BF3C26" w:rsidRPr="00BF3C26" w:rsidRDefault="00BF3C26" w:rsidP="00BF3C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4</w:t>
            </w:r>
          </w:p>
        </w:tc>
      </w:tr>
      <w:tr w:rsidR="004E0F22"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4E0F22" w:rsidRPr="008E1CE1" w:rsidRDefault="004E0F22" w:rsidP="004E0F2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53B3B82" w:rsidR="004E0F22" w:rsidRPr="004E0F22" w:rsidRDefault="004E0F22" w:rsidP="004E0F2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bdr w:val="none" w:sz="0" w:space="0" w:color="auto" w:frame="1"/>
              </w:rPr>
              <w:t>ENVS-100</w:t>
            </w:r>
          </w:p>
        </w:tc>
        <w:tc>
          <w:tcPr>
            <w:tcW w:w="5870" w:type="dxa"/>
          </w:tcPr>
          <w:p w14:paraId="5BA2ADEA" w14:textId="6C66BC45" w:rsidR="004E0F22" w:rsidRPr="004E0F22" w:rsidRDefault="004E0F22" w:rsidP="004E0F2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Humans and Scientific Inquiry</w:t>
            </w:r>
          </w:p>
        </w:tc>
        <w:tc>
          <w:tcPr>
            <w:tcW w:w="1313" w:type="dxa"/>
          </w:tcPr>
          <w:p w14:paraId="0AF6D1F0" w14:textId="3C519F4C" w:rsidR="004E0F22" w:rsidRPr="004E0F22" w:rsidRDefault="004E0F22" w:rsidP="004E0F2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0F22">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3779B6F" w14:textId="77777777" w:rsidR="004E0F22" w:rsidRPr="004E0F22" w:rsidRDefault="004E0F22" w:rsidP="004E0F22">
      <w:pPr>
        <w:spacing w:after="0" w:line="240" w:lineRule="auto"/>
        <w:ind w:left="360"/>
        <w:rPr>
          <w:rFonts w:cstheme="minorHAnsi"/>
          <w:sz w:val="20"/>
          <w:szCs w:val="20"/>
        </w:rPr>
      </w:pPr>
      <w:r w:rsidRPr="004E0F22">
        <w:rPr>
          <w:rFonts w:cstheme="minorHAnsi"/>
          <w:sz w:val="20"/>
          <w:szCs w:val="20"/>
        </w:rPr>
        <w:t>Lawyer (D)</w:t>
      </w:r>
    </w:p>
    <w:p w14:paraId="0E92C65F" w14:textId="77777777" w:rsidR="004E0F22" w:rsidRPr="004E0F22" w:rsidRDefault="004E0F22" w:rsidP="004E0F22">
      <w:pPr>
        <w:spacing w:after="0" w:line="240" w:lineRule="auto"/>
        <w:ind w:left="360"/>
        <w:rPr>
          <w:rFonts w:cstheme="minorHAnsi"/>
          <w:sz w:val="20"/>
          <w:szCs w:val="20"/>
        </w:rPr>
      </w:pPr>
      <w:r w:rsidRPr="004E0F22">
        <w:rPr>
          <w:rFonts w:cstheme="minorHAnsi"/>
          <w:sz w:val="20"/>
          <w:szCs w:val="20"/>
        </w:rPr>
        <w:t>Philosophy &amp; Religion Teachers, Postsecondary (D)</w:t>
      </w:r>
    </w:p>
    <w:p w14:paraId="664DF671" w14:textId="77777777" w:rsidR="004E0F22" w:rsidRDefault="004E0F22" w:rsidP="004E0F22">
      <w:pPr>
        <w:spacing w:after="0" w:line="240" w:lineRule="auto"/>
        <w:ind w:left="360"/>
        <w:rPr>
          <w:rFonts w:cstheme="minorHAnsi"/>
          <w:sz w:val="20"/>
          <w:szCs w:val="20"/>
        </w:rPr>
      </w:pPr>
      <w:r w:rsidRPr="004E0F22">
        <w:rPr>
          <w:rFonts w:cstheme="minorHAnsi"/>
          <w:sz w:val="20"/>
          <w:szCs w:val="20"/>
        </w:rPr>
        <w:t>Editor (B)</w:t>
      </w:r>
    </w:p>
    <w:p w14:paraId="24DA84FC" w14:textId="7BCF99D8" w:rsidR="00605018" w:rsidRDefault="0067051E" w:rsidP="004E0F2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3BFA9D2E" w:rsidR="00F76131" w:rsidRPr="009D61FA" w:rsidRDefault="00AC4A21" w:rsidP="004E0F22">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BF3C26">
        <w:rPr>
          <w:b/>
          <w:bCs/>
          <w:i/>
          <w:iCs/>
          <w:sz w:val="24"/>
          <w:szCs w:val="24"/>
        </w:rPr>
        <w:t>3</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4E0F22">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F3C26" w:rsidRPr="00196E3C" w14:paraId="7EF67193" w14:textId="77777777" w:rsidTr="004E0F2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BF3C26" w:rsidRPr="008E1CE1" w:rsidRDefault="00BF3C26" w:rsidP="00BF3C2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8105E27" w:rsidR="00BF3C26" w:rsidRPr="00BF3C26" w:rsidRDefault="00BF3C26" w:rsidP="00BF3C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bdr w:val="none" w:sz="0" w:space="0" w:color="auto" w:frame="1"/>
              </w:rPr>
              <w:t>HIST-102</w:t>
            </w:r>
          </w:p>
        </w:tc>
        <w:tc>
          <w:tcPr>
            <w:tcW w:w="5870" w:type="dxa"/>
          </w:tcPr>
          <w:p w14:paraId="57F7AEC4" w14:textId="5EE90B6C" w:rsidR="00BF3C26" w:rsidRPr="00BF3C26" w:rsidRDefault="00BF3C26" w:rsidP="00BF3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rPr>
              <w:t xml:space="preserve">Western Civilization Since 1650 </w:t>
            </w:r>
          </w:p>
        </w:tc>
        <w:tc>
          <w:tcPr>
            <w:tcW w:w="1313" w:type="dxa"/>
          </w:tcPr>
          <w:p w14:paraId="53F87D94" w14:textId="0B389082" w:rsidR="00BF3C26" w:rsidRPr="00BF3C26" w:rsidRDefault="00BF3C26" w:rsidP="00BF3C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F3C26">
              <w:rPr>
                <w:rFonts w:ascii="Calibri" w:hAnsi="Calibri" w:cs="Calibri"/>
                <w:color w:val="000000"/>
                <w:sz w:val="22"/>
                <w:szCs w:val="24"/>
              </w:rPr>
              <w:t>3</w:t>
            </w:r>
          </w:p>
        </w:tc>
      </w:tr>
      <w:tr w:rsidR="00BF3C26" w14:paraId="770BBE7C" w14:textId="77777777" w:rsidTr="004E0F2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BF3C26" w:rsidRPr="008E1CE1" w:rsidRDefault="00BF3C26" w:rsidP="00BF3C2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3FF23F37" w:rsidR="00BF3C26" w:rsidRP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PHIL-109</w:t>
            </w:r>
          </w:p>
        </w:tc>
        <w:tc>
          <w:tcPr>
            <w:tcW w:w="5870" w:type="dxa"/>
          </w:tcPr>
          <w:p w14:paraId="179A7923" w14:textId="22E7911A" w:rsidR="00BF3C26" w:rsidRPr="00BF3C26" w:rsidRDefault="00BF3C26" w:rsidP="00BF3C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Ancient and Medieval Philosophy</w:t>
            </w:r>
          </w:p>
        </w:tc>
        <w:tc>
          <w:tcPr>
            <w:tcW w:w="1313" w:type="dxa"/>
          </w:tcPr>
          <w:p w14:paraId="1C25F3EE" w14:textId="737182BB" w:rsidR="00BF3C26" w:rsidRPr="00BF3C26" w:rsidRDefault="00BF3C26" w:rsidP="00BF3C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1EE7567E" w14:textId="77777777" w:rsidTr="004E0F2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BF3C26" w:rsidRPr="008E1CE1" w:rsidRDefault="00BF3C26" w:rsidP="00BF3C2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E8355A2" w:rsidR="00BF3C26" w:rsidRPr="00BF3C26" w:rsidRDefault="00BF3C26" w:rsidP="00BF3C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PHIL-105</w:t>
            </w:r>
          </w:p>
        </w:tc>
        <w:tc>
          <w:tcPr>
            <w:tcW w:w="5870" w:type="dxa"/>
          </w:tcPr>
          <w:p w14:paraId="58BCA94D" w14:textId="32F1B637" w:rsidR="00BF3C26" w:rsidRPr="00BF3C26" w:rsidRDefault="00BF3C26" w:rsidP="00BF3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Introduction to Ethics</w:t>
            </w:r>
          </w:p>
        </w:tc>
        <w:tc>
          <w:tcPr>
            <w:tcW w:w="1313" w:type="dxa"/>
          </w:tcPr>
          <w:p w14:paraId="58B7D15A" w14:textId="4E8B404D" w:rsidR="00BF3C26" w:rsidRPr="00BF3C26" w:rsidRDefault="00BF3C26" w:rsidP="00BF3C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0C3C362B" w14:textId="77777777" w:rsidTr="004E0F2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BF3C26" w:rsidRPr="008E1CE1" w:rsidRDefault="00BF3C26" w:rsidP="00BF3C2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9AB871E" w:rsidR="00BF3C26" w:rsidRP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ANTH-101</w:t>
            </w:r>
          </w:p>
        </w:tc>
        <w:tc>
          <w:tcPr>
            <w:tcW w:w="5870" w:type="dxa"/>
          </w:tcPr>
          <w:p w14:paraId="75CAD893" w14:textId="34FB310F" w:rsidR="00BF3C26" w:rsidRPr="00BF3C26" w:rsidRDefault="00BF3C26" w:rsidP="00BF3C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Physical Anthropology</w:t>
            </w:r>
          </w:p>
        </w:tc>
        <w:tc>
          <w:tcPr>
            <w:tcW w:w="1313" w:type="dxa"/>
          </w:tcPr>
          <w:p w14:paraId="01E368E8" w14:textId="48E4343A" w:rsidR="00BF3C26" w:rsidRPr="00BF3C26" w:rsidRDefault="00BF3C26" w:rsidP="00BF3C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2BFD0FE1" w14:textId="77777777" w:rsidTr="004E0F2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BF3C26" w:rsidRPr="008E1CE1" w:rsidRDefault="00BF3C26" w:rsidP="00BF3C2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26602EB2" w:rsidR="00BF3C26" w:rsidRPr="00BF3C26" w:rsidRDefault="00BF3C26" w:rsidP="00BF3C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ANTH-111</w:t>
            </w:r>
          </w:p>
        </w:tc>
        <w:tc>
          <w:tcPr>
            <w:tcW w:w="5870" w:type="dxa"/>
          </w:tcPr>
          <w:p w14:paraId="275A0CDF" w14:textId="4BC2F392" w:rsidR="00BF3C26" w:rsidRPr="00BF3C26" w:rsidRDefault="00BF3C26" w:rsidP="00BF3C2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Physical Anthropology Lab</w:t>
            </w:r>
          </w:p>
        </w:tc>
        <w:tc>
          <w:tcPr>
            <w:tcW w:w="1313" w:type="dxa"/>
          </w:tcPr>
          <w:p w14:paraId="44AC95D6" w14:textId="53FFB07F" w:rsidR="00BF3C26" w:rsidRPr="00BF3C26" w:rsidRDefault="00BF3C26" w:rsidP="00BF3C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1</w:t>
            </w:r>
          </w:p>
        </w:tc>
      </w:tr>
    </w:tbl>
    <w:p w14:paraId="7212A20C" w14:textId="218A6F75"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94F8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F3C2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BF3C26" w:rsidRPr="008E1CE1" w:rsidRDefault="00BF3C26" w:rsidP="00BF3C2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80E10C" w14:textId="77777777" w:rsidR="00BF3C26" w:rsidRPr="00BF3C26" w:rsidRDefault="00BF3C26" w:rsidP="00BF3C26">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BF3C26">
              <w:rPr>
                <w:rFonts w:cs="Calibri"/>
                <w:color w:val="000000"/>
                <w:sz w:val="22"/>
                <w:szCs w:val="24"/>
                <w:bdr w:val="none" w:sz="0" w:space="0" w:color="auto" w:frame="1"/>
              </w:rPr>
              <w:t>HIST-111 or</w:t>
            </w:r>
          </w:p>
          <w:p w14:paraId="39141659" w14:textId="6146752E" w:rsidR="00BF3C26" w:rsidRPr="00BF3C26" w:rsidRDefault="00BF3C26" w:rsidP="00BF3C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bdr w:val="none" w:sz="0" w:space="0" w:color="auto" w:frame="1"/>
              </w:rPr>
              <w:t>HIST-112</w:t>
            </w:r>
          </w:p>
        </w:tc>
        <w:tc>
          <w:tcPr>
            <w:tcW w:w="5870" w:type="dxa"/>
          </w:tcPr>
          <w:p w14:paraId="11683C8D" w14:textId="77777777" w:rsidR="00BF3C26" w:rsidRPr="00BF3C26" w:rsidRDefault="00BF3C26" w:rsidP="00BF3C26">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BF3C26">
              <w:rPr>
                <w:rFonts w:cs="Calibri"/>
                <w:color w:val="000000"/>
                <w:sz w:val="22"/>
                <w:szCs w:val="24"/>
              </w:rPr>
              <w:t>U.S. History to 1877 or</w:t>
            </w:r>
          </w:p>
          <w:p w14:paraId="52AA2F38" w14:textId="66E79E26" w:rsidR="00BF3C26" w:rsidRPr="00BF3C26" w:rsidRDefault="00BF3C26" w:rsidP="00BF3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F3C26">
              <w:rPr>
                <w:rFonts w:ascii="Calibri" w:hAnsi="Calibri" w:cs="Calibri"/>
                <w:color w:val="000000"/>
                <w:sz w:val="22"/>
                <w:szCs w:val="24"/>
              </w:rPr>
              <w:t>U.S. History Since 1865</w:t>
            </w:r>
          </w:p>
        </w:tc>
        <w:tc>
          <w:tcPr>
            <w:tcW w:w="1313" w:type="dxa"/>
          </w:tcPr>
          <w:p w14:paraId="65E25DD8" w14:textId="6288D022" w:rsidR="00BF3C26" w:rsidRPr="00BF3C26" w:rsidRDefault="00BF3C26" w:rsidP="00BF3C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F3C26">
              <w:rPr>
                <w:rFonts w:ascii="Calibri" w:hAnsi="Calibri" w:cs="Calibri"/>
                <w:color w:val="000000"/>
                <w:sz w:val="22"/>
                <w:szCs w:val="24"/>
              </w:rPr>
              <w:t>3</w:t>
            </w:r>
          </w:p>
        </w:tc>
      </w:tr>
      <w:tr w:rsidR="00BF3C26"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BF3C26" w:rsidRPr="008E1CE1" w:rsidRDefault="00BF3C26" w:rsidP="00BF3C2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B99EB4A" w:rsidR="00BF3C26" w:rsidRP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PHIL-110</w:t>
            </w:r>
          </w:p>
        </w:tc>
        <w:tc>
          <w:tcPr>
            <w:tcW w:w="5870" w:type="dxa"/>
          </w:tcPr>
          <w:p w14:paraId="6250AC6D" w14:textId="3340A47A" w:rsidR="00BF3C26" w:rsidRPr="00BF3C26" w:rsidRDefault="00BF3C26" w:rsidP="00BF3C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 xml:space="preserve">Modern and Contemporary Philosophy </w:t>
            </w:r>
          </w:p>
        </w:tc>
        <w:tc>
          <w:tcPr>
            <w:tcW w:w="1313" w:type="dxa"/>
          </w:tcPr>
          <w:p w14:paraId="4BF3CCB4" w14:textId="643257DF" w:rsidR="00BF3C26" w:rsidRPr="00BF3C26" w:rsidRDefault="00BF3C26" w:rsidP="00BF3C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BF3C26" w:rsidRPr="008E1CE1" w:rsidRDefault="00BF3C26" w:rsidP="00BF3C2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9A44B0C" w:rsidR="00BF3C26" w:rsidRPr="00BF3C26" w:rsidRDefault="00BF3C26" w:rsidP="00BF3C2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HIST-118</w:t>
            </w:r>
          </w:p>
        </w:tc>
        <w:tc>
          <w:tcPr>
            <w:tcW w:w="5870" w:type="dxa"/>
          </w:tcPr>
          <w:p w14:paraId="5132DCF8" w14:textId="7CA83B5F" w:rsidR="00BF3C26" w:rsidRPr="00BF3C26" w:rsidRDefault="00BF3C26" w:rsidP="00BF3C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 xml:space="preserve">History of World Religions </w:t>
            </w:r>
          </w:p>
        </w:tc>
        <w:tc>
          <w:tcPr>
            <w:tcW w:w="1313" w:type="dxa"/>
          </w:tcPr>
          <w:p w14:paraId="2753F63B" w14:textId="1624AE0B" w:rsidR="00BF3C26" w:rsidRPr="00BF3C26" w:rsidRDefault="00BF3C26" w:rsidP="00BF3C2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BF3C26" w:rsidRPr="008E1CE1" w:rsidRDefault="00BF3C26" w:rsidP="00BF3C2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A943DB4" w:rsidR="00BF3C26" w:rsidRPr="00BF3C26" w:rsidRDefault="00BF3C26" w:rsidP="00BF3C2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bdr w:val="none" w:sz="0" w:space="0" w:color="auto" w:frame="1"/>
              </w:rPr>
              <w:t>LIT-106</w:t>
            </w:r>
          </w:p>
        </w:tc>
        <w:tc>
          <w:tcPr>
            <w:tcW w:w="5870" w:type="dxa"/>
          </w:tcPr>
          <w:p w14:paraId="0B8B04D1" w14:textId="779C2EF4" w:rsidR="00BF3C26" w:rsidRPr="00BF3C26" w:rsidRDefault="00BF3C26" w:rsidP="00BF3C2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Introduction to Literature (formerly ENGL-106)</w:t>
            </w:r>
          </w:p>
        </w:tc>
        <w:tc>
          <w:tcPr>
            <w:tcW w:w="1313" w:type="dxa"/>
          </w:tcPr>
          <w:p w14:paraId="6F448D68" w14:textId="5D1CAC91" w:rsidR="00BF3C26" w:rsidRPr="00BF3C26" w:rsidRDefault="00BF3C26" w:rsidP="00BF3C2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3</w:t>
            </w:r>
          </w:p>
        </w:tc>
      </w:tr>
      <w:tr w:rsidR="00BF3C26"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BF3C26" w:rsidRPr="008E1CE1" w:rsidRDefault="00BF3C26" w:rsidP="00BF3C26">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654E507" w14:textId="77777777" w:rsidR="00BF3C26" w:rsidRPr="00BF3C26" w:rsidRDefault="00BF3C26" w:rsidP="00BF3C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bdr w:val="none" w:sz="0" w:space="0" w:color="auto" w:frame="1"/>
              </w:rPr>
              <w:t>ART-104 or</w:t>
            </w:r>
          </w:p>
          <w:p w14:paraId="71E30792" w14:textId="77777777" w:rsidR="00BF3C26" w:rsidRPr="00BF3C26" w:rsidRDefault="00BF3C26" w:rsidP="00BF3C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DAN-100 or</w:t>
            </w:r>
          </w:p>
          <w:p w14:paraId="55DB989F" w14:textId="2DA65790" w:rsidR="00BF3C26" w:rsidRPr="00BF3C26" w:rsidRDefault="00BF3C26" w:rsidP="00BF3C2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MUS-108</w:t>
            </w:r>
          </w:p>
        </w:tc>
        <w:tc>
          <w:tcPr>
            <w:tcW w:w="5870" w:type="dxa"/>
          </w:tcPr>
          <w:p w14:paraId="1FC4059A" w14:textId="77777777" w:rsidR="00BF3C26" w:rsidRPr="00BF3C26" w:rsidRDefault="00BF3C26" w:rsidP="00BF3C26">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World Art or</w:t>
            </w:r>
          </w:p>
          <w:p w14:paraId="3E17BABD" w14:textId="77777777" w:rsidR="00BF3C26" w:rsidRPr="00BF3C26" w:rsidRDefault="00BF3C26" w:rsidP="00BF3C26">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F3C26">
              <w:rPr>
                <w:rFonts w:ascii="Calibri" w:hAnsi="Calibri" w:cs="Calibri"/>
                <w:color w:val="000000"/>
                <w:sz w:val="22"/>
                <w:szCs w:val="24"/>
              </w:rPr>
              <w:t>History and Appreciation of Dance or</w:t>
            </w:r>
          </w:p>
          <w:p w14:paraId="647AE633" w14:textId="2F63BDAD" w:rsidR="00BF3C26" w:rsidRPr="00BF3C26" w:rsidRDefault="00BF3C26" w:rsidP="00BF3C2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color w:val="000000"/>
                <w:sz w:val="22"/>
                <w:szCs w:val="24"/>
              </w:rPr>
              <w:t>History of Jazz and Blues</w:t>
            </w:r>
          </w:p>
        </w:tc>
        <w:tc>
          <w:tcPr>
            <w:tcW w:w="1313" w:type="dxa"/>
          </w:tcPr>
          <w:p w14:paraId="59DE1595" w14:textId="13431294" w:rsidR="00BF3C26" w:rsidRPr="00BF3C26" w:rsidRDefault="00BF3C26" w:rsidP="00BF3C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F3C26">
              <w:rPr>
                <w:rFonts w:ascii="Calibri" w:hAnsi="Calibri" w:cs="Calibri"/>
                <w:sz w:val="22"/>
                <w:szCs w:val="24"/>
              </w:rPr>
              <w:t>3</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750AC688" w:rsidR="0072641A" w:rsidRPr="007B70DE" w:rsidRDefault="00BF3C26" w:rsidP="007B70DE">
      <w:pPr>
        <w:ind w:left="360"/>
        <w:rPr>
          <w:sz w:val="18"/>
          <w:szCs w:val="18"/>
        </w:rPr>
      </w:pPr>
      <w:r w:rsidRPr="00A3182D">
        <w:rPr>
          <w:rFonts w:cstheme="minorHAnsi"/>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F94F8A">
      <w:pPr>
        <w:spacing w:after="0"/>
        <w:ind w:left="630" w:hanging="173"/>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61668" w14:textId="77777777" w:rsidR="005F1801" w:rsidRDefault="005F1801" w:rsidP="00DF2F19">
      <w:pPr>
        <w:spacing w:after="0" w:line="240" w:lineRule="auto"/>
      </w:pPr>
      <w:r>
        <w:separator/>
      </w:r>
    </w:p>
  </w:endnote>
  <w:endnote w:type="continuationSeparator" w:id="0">
    <w:p w14:paraId="38F3418A" w14:textId="77777777" w:rsidR="005F1801" w:rsidRDefault="005F1801" w:rsidP="00DF2F19">
      <w:pPr>
        <w:spacing w:after="0" w:line="240" w:lineRule="auto"/>
      </w:pPr>
      <w:r>
        <w:continuationSeparator/>
      </w:r>
    </w:p>
  </w:endnote>
  <w:endnote w:type="continuationNotice" w:id="1">
    <w:p w14:paraId="3AE712D7" w14:textId="77777777" w:rsidR="005F1801" w:rsidRDefault="005F18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09BB3" w14:textId="77777777" w:rsidR="00AA09B0" w:rsidRDefault="00AA09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07366" w14:textId="77777777" w:rsidR="005F1801" w:rsidRDefault="005F1801" w:rsidP="00DF2F19">
      <w:pPr>
        <w:spacing w:after="0" w:line="240" w:lineRule="auto"/>
      </w:pPr>
      <w:r>
        <w:separator/>
      </w:r>
    </w:p>
  </w:footnote>
  <w:footnote w:type="continuationSeparator" w:id="0">
    <w:p w14:paraId="56D69A2C" w14:textId="77777777" w:rsidR="005F1801" w:rsidRDefault="005F1801" w:rsidP="00DF2F19">
      <w:pPr>
        <w:spacing w:after="0" w:line="240" w:lineRule="auto"/>
      </w:pPr>
      <w:r>
        <w:continuationSeparator/>
      </w:r>
    </w:p>
  </w:footnote>
  <w:footnote w:type="continuationNotice" w:id="1">
    <w:p w14:paraId="56E8D632" w14:textId="77777777" w:rsidR="005F1801" w:rsidRDefault="005F18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D35A" w14:textId="77777777" w:rsidR="00AA09B0" w:rsidRDefault="00AA09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75408" w14:textId="77777777" w:rsidR="00AA09B0" w:rsidRDefault="00AA09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22D9631B"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A09B0">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7A1805"/>
    <w:multiLevelType w:val="hybridMultilevel"/>
    <w:tmpl w:val="4D80962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A246E70"/>
    <w:multiLevelType w:val="hybridMultilevel"/>
    <w:tmpl w:val="2E2C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77F5B"/>
    <w:rsid w:val="0019475E"/>
    <w:rsid w:val="00197394"/>
    <w:rsid w:val="001B29AE"/>
    <w:rsid w:val="001B700B"/>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76791"/>
    <w:rsid w:val="003840FB"/>
    <w:rsid w:val="003849FE"/>
    <w:rsid w:val="003949AC"/>
    <w:rsid w:val="003A06DD"/>
    <w:rsid w:val="003A2A9F"/>
    <w:rsid w:val="003A4C7B"/>
    <w:rsid w:val="003B755C"/>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E0F22"/>
    <w:rsid w:val="005153D2"/>
    <w:rsid w:val="00521B03"/>
    <w:rsid w:val="00522317"/>
    <w:rsid w:val="005731D7"/>
    <w:rsid w:val="0058105A"/>
    <w:rsid w:val="00594CEF"/>
    <w:rsid w:val="00596B4B"/>
    <w:rsid w:val="005A2743"/>
    <w:rsid w:val="005A29C0"/>
    <w:rsid w:val="005B393B"/>
    <w:rsid w:val="005B4EA9"/>
    <w:rsid w:val="005C0E4C"/>
    <w:rsid w:val="005F1801"/>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4292"/>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9B0"/>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BF3C26"/>
    <w:rsid w:val="00C0079D"/>
    <w:rsid w:val="00C02F4E"/>
    <w:rsid w:val="00C07B6D"/>
    <w:rsid w:val="00C15613"/>
    <w:rsid w:val="00C175D3"/>
    <w:rsid w:val="00C46AC1"/>
    <w:rsid w:val="00C9219D"/>
    <w:rsid w:val="00CA208C"/>
    <w:rsid w:val="00CA63F5"/>
    <w:rsid w:val="00CA78F7"/>
    <w:rsid w:val="00CD0444"/>
    <w:rsid w:val="00CD74E2"/>
    <w:rsid w:val="00D019E2"/>
    <w:rsid w:val="00D11CBC"/>
    <w:rsid w:val="00D218E3"/>
    <w:rsid w:val="00D46B6D"/>
    <w:rsid w:val="00D50659"/>
    <w:rsid w:val="00D8167E"/>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94F8A"/>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3B755C"/>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9</Words>
  <Characters>2804</Characters>
  <Application>Microsoft Office Word</Application>
  <DocSecurity>0</DocSecurity>
  <Lines>186</Lines>
  <Paragraphs>185</Paragraphs>
  <ScaleCrop>false</ScaleCrop>
  <HeadingPairs>
    <vt:vector size="2" baseType="variant">
      <vt:variant>
        <vt:lpstr>Title</vt:lpstr>
      </vt:variant>
      <vt:variant>
        <vt:i4>1</vt:i4>
      </vt:variant>
    </vt:vector>
  </HeadingPairs>
  <TitlesOfParts>
    <vt:vector size="1" baseType="lpstr">
      <vt:lpstr>PHIL_AAT_CSU</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_AAT_UC</dc:title>
  <dc:subject/>
  <dc:creator>Rhonda Nishimoto</dc:creator>
  <cp:keywords/>
  <dc:description/>
  <cp:lastModifiedBy>Rhonda Nishimoto</cp:lastModifiedBy>
  <cp:revision>3</cp:revision>
  <dcterms:created xsi:type="dcterms:W3CDTF">2021-03-01T19:07:00Z</dcterms:created>
  <dcterms:modified xsi:type="dcterms:W3CDTF">2021-07-2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